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fy3FwkSLETnRUdf8huddq2n4qcb6eOyzwVg05dbudII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fy3FwkSLETnRUdf8huddq2n4qcb6eOyzwVg05dbudII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fy3FwkSLETnRUdf8huddq2n4qcb6eOyzwVg05dbudII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fy3FwkSLETnRUdf8huddq2n4qcb6eOyzwVg05dbudII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fy3FwkSLETnRUdf8huddq2n4qcb6eOyzwVg05dbudII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fy3FwkSLETnRUdf8huddq2n4qcb6eOyzwVg05dbudII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fy3FwkSLETnRUdf8huddq2n4qcb6eOyzwVg05dbudII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fy3FwkSLETnRUdf8huddq2n4qcb6eOyzwVg05dbudII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fy3FwkSLETnRUdf8huddq2n4qcb6eOyzwVg05dbudII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9T16:14:02Z</dcterms:created>
  <dcterms:modified xsi:type="dcterms:W3CDTF">2025-05-29T16: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